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6E8D" w:rsidRPr="00222A49" w:rsidRDefault="003B6E8D" w:rsidP="009605EE">
      <w:pPr>
        <w:pStyle w:val="Title"/>
        <w:rPr>
          <w:rFonts w:ascii="Candara" w:eastAsia="Calibri" w:hAnsi="Candara" w:cs="Times New Roman"/>
          <w:b/>
          <w:bCs/>
          <w:caps/>
          <w:color w:val="17365D"/>
          <w:spacing w:val="0"/>
          <w:kern w:val="0"/>
          <w:sz w:val="16"/>
          <w:szCs w:val="16"/>
          <w:lang w:val="en-CA"/>
        </w:rPr>
      </w:pPr>
    </w:p>
    <w:p w:rsidR="003B6E8D" w:rsidRPr="00222A49" w:rsidRDefault="003B6E8D" w:rsidP="009605EE">
      <w:pPr>
        <w:pStyle w:val="Title"/>
        <w:rPr>
          <w:rFonts w:ascii="Candara" w:eastAsia="Calibri" w:hAnsi="Candara" w:cs="Times New Roman"/>
          <w:b/>
          <w:bCs/>
          <w:caps/>
          <w:color w:val="17365D"/>
          <w:spacing w:val="0"/>
          <w:kern w:val="0"/>
          <w:sz w:val="16"/>
          <w:szCs w:val="16"/>
          <w:lang w:val="en-CA"/>
        </w:rPr>
      </w:pPr>
    </w:p>
    <w:p w:rsidR="003B6E8D" w:rsidRPr="00F145FF" w:rsidRDefault="00F145FF" w:rsidP="009605EE">
      <w:pPr>
        <w:pStyle w:val="Title"/>
        <w:contextualSpacing w:val="0"/>
        <w:rPr>
          <w:rFonts w:ascii="Candara" w:eastAsia="Calibri" w:hAnsi="Candara" w:cs="Times New Roman"/>
          <w:b/>
          <w:bCs/>
          <w:caps/>
          <w:color w:val="17365D"/>
          <w:spacing w:val="0"/>
          <w:kern w:val="0"/>
          <w:sz w:val="70"/>
          <w:szCs w:val="70"/>
          <w:lang w:val="en-CA"/>
        </w:rPr>
      </w:pPr>
      <w:r w:rsidRPr="00F145FF">
        <w:rPr>
          <w:rFonts w:ascii="Candara" w:eastAsia="Calibri" w:hAnsi="Candara" w:cs="Times New Roman"/>
          <w:b/>
          <w:bCs/>
          <w:color w:val="17365D"/>
          <w:spacing w:val="0"/>
          <w:kern w:val="0"/>
          <w:sz w:val="50"/>
          <w:szCs w:val="50"/>
          <w:lang w:val="en-CA"/>
        </w:rPr>
        <w:t>Registration Form for</w:t>
      </w:r>
      <w:r>
        <w:rPr>
          <w:rFonts w:ascii="Candara" w:eastAsia="Calibri" w:hAnsi="Candara" w:cs="Times New Roman"/>
          <w:b/>
          <w:bCs/>
          <w:color w:val="17365D"/>
          <w:spacing w:val="0"/>
          <w:kern w:val="0"/>
          <w:sz w:val="75"/>
          <w:szCs w:val="75"/>
          <w:lang w:val="en-CA"/>
        </w:rPr>
        <w:br/>
      </w:r>
      <w:r w:rsidRPr="00F145FF">
        <w:rPr>
          <w:rFonts w:ascii="Candara" w:eastAsia="Calibri" w:hAnsi="Candara" w:cs="Times New Roman"/>
          <w:b/>
          <w:bCs/>
          <w:color w:val="17365D"/>
          <w:spacing w:val="0"/>
          <w:kern w:val="0"/>
          <w:sz w:val="70"/>
          <w:szCs w:val="70"/>
          <w:lang w:val="en-CA"/>
        </w:rPr>
        <w:t>LAY ASSOCIATION</w:t>
      </w:r>
    </w:p>
    <w:p w:rsidR="00EA30A3" w:rsidRPr="00222A49" w:rsidRDefault="00EA30A3" w:rsidP="00EA30A3">
      <w:pPr>
        <w:jc w:val="both"/>
        <w:rPr>
          <w:rFonts w:ascii="Candara" w:eastAsiaTheme="majorEastAsia" w:hAnsi="Candara" w:cstheme="majorBidi"/>
          <w:color w:val="44546A" w:themeColor="text2"/>
          <w:spacing w:val="-10"/>
          <w:kern w:val="28"/>
          <w:sz w:val="24"/>
          <w:szCs w:val="24"/>
        </w:rPr>
      </w:pPr>
    </w:p>
    <w:p w:rsidR="00EA30A3" w:rsidRPr="00222A49" w:rsidRDefault="00EA30A3" w:rsidP="00EA30A3">
      <w:pPr>
        <w:jc w:val="both"/>
        <w:rPr>
          <w:rFonts w:ascii="Candara" w:eastAsiaTheme="majorEastAsia" w:hAnsi="Candara" w:cstheme="majorBidi"/>
          <w:color w:val="44546A" w:themeColor="text2"/>
          <w:spacing w:val="-10"/>
          <w:kern w:val="28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>*Official Title of your Lay Association organization</w:t>
      </w:r>
    </w:p>
    <w:p w:rsidR="00E8185B" w:rsidRPr="00222A49" w:rsidRDefault="00E8185B" w:rsidP="00EA30A3">
      <w:pPr>
        <w:jc w:val="both"/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56515</wp:posOffset>
                </wp:positionH>
                <wp:positionV relativeFrom="paragraph">
                  <wp:posOffset>10160</wp:posOffset>
                </wp:positionV>
                <wp:extent cx="5114925" cy="1409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185B" w:rsidRPr="00222A49" w:rsidRDefault="00E8185B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.45pt;margin-top:.8pt;width:402.75pt;height:11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">
                <v:textbox>
                  <w:txbxContent>
                    <w:p w:rsidR="00E8185B" w:rsidRPr="00222A49" w:rsidRDefault="00E8185B">
                      <w:pPr>
                        <w:rPr>
                          <w:rFonts w:ascii="Candara" w:hAnsi="Candara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F052C" w:rsidRPr="00222A49">
        <w:rPr>
          <w:rFonts w:ascii="Candara" w:hAnsi="Candara"/>
          <w:sz w:val="24"/>
          <w:szCs w:val="24"/>
        </w:rPr>
        <w:t xml:space="preserve"> </w:t>
      </w: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Website URL (Please put N/A if you have none) </w:t>
      </w:r>
      <w:r w:rsidR="00710327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76B39F" wp14:editId="22D5D040">
                <wp:simplePos x="0" y="0"/>
                <wp:positionH relativeFrom="column">
                  <wp:posOffset>0</wp:posOffset>
                </wp:positionH>
                <wp:positionV relativeFrom="paragraph">
                  <wp:posOffset>330835</wp:posOffset>
                </wp:positionV>
                <wp:extent cx="5114925" cy="14097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327" w:rsidRDefault="00710327" w:rsidP="007103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6B39F" id="_x0000_s1027" type="#_x0000_t202" style="position:absolute;margin-left:0;margin-top:26.05pt;width:402.75pt;height:11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">
                <v:textbox>
                  <w:txbxContent>
                    <w:p w:rsidR="00710327" w:rsidRDefault="00710327" w:rsidP="00710327"/>
                  </w:txbxContent>
                </v:textbox>
                <w10:wrap type="square"/>
              </v:shape>
            </w:pict>
          </mc:Fallback>
        </mc:AlternateContent>
      </w: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>*Is your organization known by any other name?</w:t>
      </w:r>
      <w:r w:rsidR="00710327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676B39F" wp14:editId="22D5D040">
                <wp:simplePos x="0" y="0"/>
                <wp:positionH relativeFrom="column">
                  <wp:posOffset>0</wp:posOffset>
                </wp:positionH>
                <wp:positionV relativeFrom="paragraph">
                  <wp:posOffset>331470</wp:posOffset>
                </wp:positionV>
                <wp:extent cx="5114925" cy="1409700"/>
                <wp:effectExtent l="0" t="0" r="28575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327" w:rsidRDefault="00710327" w:rsidP="007103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6B39F" id="_x0000_s1028" type="#_x0000_t202" style="position:absolute;margin-left:0;margin-top:26.1pt;width:402.75pt;height:11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">
                <v:textbox>
                  <w:txbxContent>
                    <w:p w:rsidR="00710327" w:rsidRDefault="00710327" w:rsidP="00710327"/>
                  </w:txbxContent>
                </v:textbox>
                <w10:wrap type="square"/>
              </v:shape>
            </w:pict>
          </mc:Fallback>
        </mc:AlternateContent>
      </w: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197924" w:rsidRPr="00222A49" w:rsidRDefault="00197924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lastRenderedPageBreak/>
        <w:t>*What is the Mission Statement for your organization?</w:t>
      </w:r>
      <w:r w:rsidR="00710327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676B39F" wp14:editId="22D5D040">
                <wp:simplePos x="0" y="0"/>
                <wp:positionH relativeFrom="column">
                  <wp:posOffset>0</wp:posOffset>
                </wp:positionH>
                <wp:positionV relativeFrom="paragraph">
                  <wp:posOffset>330835</wp:posOffset>
                </wp:positionV>
                <wp:extent cx="5114925" cy="140970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327" w:rsidRDefault="00710327" w:rsidP="007103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6B39F" id="_x0000_s1029" type="#_x0000_t202" style="position:absolute;margin-left:0;margin-top:26.05pt;width:402.75pt;height:11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">
                <v:textbox>
                  <w:txbxContent>
                    <w:p w:rsidR="00710327" w:rsidRDefault="00710327" w:rsidP="00710327"/>
                  </w:txbxContent>
                </v:textbox>
                <w10:wrap type="square"/>
              </v:shape>
            </w:pict>
          </mc:Fallback>
        </mc:AlternateContent>
      </w: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Does your organization have statutes? </w:t>
      </w:r>
      <w:r w:rsidR="001C6310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417026F" wp14:editId="61C53CFB">
                <wp:simplePos x="0" y="0"/>
                <wp:positionH relativeFrom="margin">
                  <wp:posOffset>0</wp:posOffset>
                </wp:positionH>
                <wp:positionV relativeFrom="paragraph">
                  <wp:posOffset>321310</wp:posOffset>
                </wp:positionV>
                <wp:extent cx="5114925" cy="40005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6310" w:rsidRDefault="001C6310" w:rsidP="001C631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7026F" id="_x0000_s1030" type="#_x0000_t202" style="position:absolute;margin-left:0;margin-top:25.3pt;width:402.75pt;height:31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">
                <v:textbox>
                  <w:txbxContent>
                    <w:p w:rsidR="001C6310" w:rsidRDefault="001C6310" w:rsidP="001C6310"/>
                  </w:txbxContent>
                </v:textbox>
                <w10:wrap type="square" anchorx="margin"/>
              </v:shape>
            </w:pict>
          </mc:Fallback>
        </mc:AlternateContent>
      </w:r>
    </w:p>
    <w:p w:rsidR="001C6310" w:rsidRPr="00222A49" w:rsidRDefault="001C6310" w:rsidP="00E8185B">
      <w:pPr>
        <w:rPr>
          <w:rFonts w:ascii="Candara" w:hAnsi="Candara"/>
          <w:sz w:val="24"/>
          <w:szCs w:val="24"/>
        </w:rPr>
      </w:pPr>
    </w:p>
    <w:p w:rsidR="001C6310" w:rsidRPr="00222A49" w:rsidRDefault="001C6310" w:rsidP="00E8185B">
      <w:pPr>
        <w:rPr>
          <w:rFonts w:ascii="Candara" w:hAnsi="Candara"/>
          <w:sz w:val="24"/>
          <w:szCs w:val="24"/>
        </w:rPr>
      </w:pPr>
    </w:p>
    <w:p w:rsidR="001C6310" w:rsidRPr="00222A49" w:rsidRDefault="001C6310" w:rsidP="00744532">
      <w:pPr>
        <w:spacing w:after="0"/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Please indicate your category of association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371853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7924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</w:t>
      </w:r>
      <w:r w:rsidR="00E8185B" w:rsidRPr="00222A49">
        <w:rPr>
          <w:rFonts w:ascii="Candara" w:hAnsi="Candara"/>
          <w:sz w:val="24"/>
          <w:szCs w:val="24"/>
        </w:rPr>
        <w:t xml:space="preserve">De facto association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2113928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Private association of the faithful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217213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Public association of the faithful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845896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Other 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Your association is: 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896666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Diocesan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1107580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Ponti</w:t>
      </w:r>
      <w:r w:rsidR="00F34B72" w:rsidRPr="00222A49">
        <w:rPr>
          <w:rFonts w:ascii="Candara" w:hAnsi="Candara"/>
          <w:sz w:val="24"/>
          <w:szCs w:val="24"/>
        </w:rPr>
        <w:t>fi</w:t>
      </w:r>
      <w:r w:rsidR="00E8185B" w:rsidRPr="00222A49">
        <w:rPr>
          <w:rFonts w:ascii="Candara" w:hAnsi="Candara"/>
          <w:sz w:val="24"/>
          <w:szCs w:val="24"/>
        </w:rPr>
        <w:t xml:space="preserve">cal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550414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Other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F01D23" w:rsidRPr="00222A49" w:rsidRDefault="00F01D23">
      <w:pPr>
        <w:rPr>
          <w:rFonts w:ascii="Candara" w:hAnsi="Candara"/>
          <w:b/>
          <w:sz w:val="24"/>
          <w:szCs w:val="24"/>
        </w:rPr>
      </w:pPr>
      <w:r w:rsidRPr="00222A49">
        <w:rPr>
          <w:rFonts w:ascii="Candara" w:hAnsi="Candara"/>
          <w:b/>
          <w:sz w:val="24"/>
          <w:szCs w:val="24"/>
        </w:rPr>
        <w:br w:type="page"/>
      </w:r>
    </w:p>
    <w:p w:rsidR="007B15CC" w:rsidRPr="00222A49" w:rsidRDefault="007B15CC" w:rsidP="00E8185B">
      <w:pPr>
        <w:rPr>
          <w:rFonts w:ascii="Candara" w:hAnsi="Candara"/>
          <w:b/>
          <w:sz w:val="28"/>
          <w:szCs w:val="28"/>
        </w:rPr>
      </w:pPr>
    </w:p>
    <w:p w:rsidR="00E8185B" w:rsidRPr="00222A49" w:rsidRDefault="0014294F" w:rsidP="00E8185B">
      <w:pPr>
        <w:rPr>
          <w:rFonts w:ascii="Candara" w:hAnsi="Candara"/>
          <w:b/>
          <w:sz w:val="28"/>
          <w:szCs w:val="28"/>
        </w:rPr>
      </w:pPr>
      <w:r w:rsidRPr="00222A49">
        <w:rPr>
          <w:rFonts w:ascii="Candara" w:hAnsi="Candara"/>
          <w:b/>
          <w:sz w:val="28"/>
          <w:szCs w:val="28"/>
        </w:rPr>
        <w:t>CHARISM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>Please select all options below that apply to your organization.</w:t>
      </w:r>
    </w:p>
    <w:p w:rsidR="001C6310" w:rsidRPr="00222A49" w:rsidRDefault="001C6310" w:rsidP="00E8185B">
      <w:pPr>
        <w:rPr>
          <w:rFonts w:ascii="Candara" w:hAnsi="Candara"/>
          <w:b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b/>
          <w:smallCaps/>
          <w:sz w:val="24"/>
          <w:szCs w:val="24"/>
        </w:rPr>
      </w:pPr>
      <w:r w:rsidRPr="00222A49">
        <w:rPr>
          <w:rFonts w:ascii="Candara" w:hAnsi="Candara"/>
          <w:b/>
          <w:smallCaps/>
          <w:sz w:val="24"/>
          <w:szCs w:val="24"/>
        </w:rPr>
        <w:t xml:space="preserve">Advocacy &amp; Promotion 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2060616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2A49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Ecumenism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6671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Pro Life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271702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Social Justice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1898703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Vocations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E8185B" w:rsidRPr="00222A49" w:rsidRDefault="00E8185B" w:rsidP="00E8185B">
      <w:pPr>
        <w:rPr>
          <w:rFonts w:ascii="Candara" w:hAnsi="Candara"/>
          <w:b/>
          <w:smallCaps/>
          <w:sz w:val="24"/>
          <w:szCs w:val="24"/>
        </w:rPr>
      </w:pPr>
      <w:r w:rsidRPr="00222A49">
        <w:rPr>
          <w:rFonts w:ascii="Candara" w:hAnsi="Candara"/>
          <w:b/>
          <w:smallCaps/>
          <w:sz w:val="24"/>
          <w:szCs w:val="24"/>
        </w:rPr>
        <w:t xml:space="preserve"> Counselling Services? </w:t>
      </w:r>
    </w:p>
    <w:p w:rsidR="00AD0195" w:rsidRPr="00222A49" w:rsidRDefault="00847BB5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1515072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0195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AD0195" w:rsidRPr="00222A49">
        <w:rPr>
          <w:rFonts w:ascii="Candara" w:hAnsi="Candara"/>
          <w:sz w:val="24"/>
          <w:szCs w:val="24"/>
        </w:rPr>
        <w:t xml:space="preserve">Yes </w:t>
      </w:r>
    </w:p>
    <w:p w:rsidR="00AD0195" w:rsidRPr="00222A49" w:rsidRDefault="00847BB5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962468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0195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AD0195" w:rsidRPr="00222A49">
        <w:rPr>
          <w:rFonts w:ascii="Candara" w:hAnsi="Candara"/>
          <w:sz w:val="24"/>
          <w:szCs w:val="24"/>
        </w:rPr>
        <w:t xml:space="preserve">No 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b/>
          <w:smallCaps/>
          <w:sz w:val="24"/>
          <w:szCs w:val="24"/>
        </w:rPr>
      </w:pPr>
      <w:r w:rsidRPr="00222A49">
        <w:rPr>
          <w:rFonts w:ascii="Candara" w:hAnsi="Candara"/>
          <w:b/>
          <w:smallCaps/>
          <w:sz w:val="24"/>
          <w:szCs w:val="24"/>
        </w:rPr>
        <w:t xml:space="preserve">Education &amp; Formation 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095598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Catechesis Programs (RCIA, Sacraments)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1063245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Family Life Programs (Marriage Enrichment, Singles, Engaged, Separated)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759939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Heath Care/Life Issues (Family Planning, Sexuality)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> 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>Other?</w:t>
      </w:r>
      <w:r w:rsidR="00710327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76B39F" wp14:editId="22D5D040">
                <wp:simplePos x="0" y="0"/>
                <wp:positionH relativeFrom="column">
                  <wp:posOffset>0</wp:posOffset>
                </wp:positionH>
                <wp:positionV relativeFrom="paragraph">
                  <wp:posOffset>330835</wp:posOffset>
                </wp:positionV>
                <wp:extent cx="5114925" cy="1409700"/>
                <wp:effectExtent l="0" t="0" r="28575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327" w:rsidRDefault="00710327" w:rsidP="007103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6B39F" id="_x0000_s1031" type="#_x0000_t202" style="position:absolute;margin-left:0;margin-top:26.05pt;width:402.75pt;height:11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">
                <v:textbox>
                  <w:txbxContent>
                    <w:p w:rsidR="00710327" w:rsidRDefault="00710327" w:rsidP="00710327"/>
                  </w:txbxContent>
                </v:textbox>
                <w10:wrap type="square"/>
              </v:shape>
            </w:pict>
          </mc:Fallback>
        </mc:AlternateContent>
      </w: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</w:p>
    <w:p w:rsidR="00F01D23" w:rsidRPr="00222A49" w:rsidRDefault="00F01D23">
      <w:pPr>
        <w:rPr>
          <w:rFonts w:ascii="Candara" w:hAnsi="Candara"/>
          <w:b/>
          <w:smallCaps/>
          <w:sz w:val="24"/>
          <w:szCs w:val="24"/>
        </w:rPr>
      </w:pPr>
      <w:r w:rsidRPr="00222A49">
        <w:rPr>
          <w:rFonts w:ascii="Candara" w:hAnsi="Candara"/>
          <w:b/>
          <w:smallCaps/>
          <w:sz w:val="24"/>
          <w:szCs w:val="24"/>
        </w:rPr>
        <w:br w:type="page"/>
      </w:r>
    </w:p>
    <w:p w:rsidR="00F01D23" w:rsidRPr="00222A49" w:rsidRDefault="00F01D23" w:rsidP="00E8185B">
      <w:pPr>
        <w:rPr>
          <w:rFonts w:ascii="Candara" w:hAnsi="Candara"/>
          <w:b/>
          <w:smallCaps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b/>
          <w:smallCaps/>
          <w:sz w:val="24"/>
          <w:szCs w:val="24"/>
        </w:rPr>
      </w:pPr>
      <w:r w:rsidRPr="00222A49">
        <w:rPr>
          <w:rFonts w:ascii="Candara" w:hAnsi="Candara"/>
          <w:b/>
          <w:smallCaps/>
          <w:sz w:val="24"/>
          <w:szCs w:val="24"/>
        </w:rPr>
        <w:t xml:space="preserve"> Outreach  </w:t>
      </w:r>
    </w:p>
    <w:p w:rsidR="00710327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248121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2369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Elderly </w:t>
      </w:r>
    </w:p>
    <w:p w:rsidR="00710327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49241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Immigrants &amp; Refugees </w:t>
      </w:r>
    </w:p>
    <w:p w:rsidR="00710327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1900346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Poor / Homeless </w:t>
      </w:r>
    </w:p>
    <w:p w:rsidR="00710327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1650193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Sick / Homebound </w:t>
      </w:r>
      <w:bookmarkStart w:id="0" w:name="_GoBack"/>
      <w:bookmarkEnd w:id="0"/>
    </w:p>
    <w:p w:rsidR="00710327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862046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Special Needs </w:t>
      </w:r>
    </w:p>
    <w:p w:rsidR="00E8185B" w:rsidRPr="00222A49" w:rsidRDefault="00847BB5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352003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Youth &amp; Children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710327" w:rsidRPr="00222A49" w:rsidRDefault="00E8185B" w:rsidP="00E8185B">
      <w:pPr>
        <w:rPr>
          <w:rFonts w:ascii="Candara" w:hAnsi="Candara"/>
          <w:b/>
          <w:smallCaps/>
          <w:sz w:val="24"/>
          <w:szCs w:val="24"/>
        </w:rPr>
      </w:pPr>
      <w:r w:rsidRPr="00222A49">
        <w:rPr>
          <w:rFonts w:ascii="Candara" w:hAnsi="Candara"/>
          <w:b/>
          <w:smallCaps/>
          <w:sz w:val="24"/>
          <w:szCs w:val="24"/>
        </w:rPr>
        <w:t xml:space="preserve"> Prayer &amp; Spirituality  </w:t>
      </w:r>
    </w:p>
    <w:p w:rsidR="00710327" w:rsidRPr="00222A49" w:rsidRDefault="00847BB5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483668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Charismatic </w:t>
      </w:r>
    </w:p>
    <w:p w:rsidR="00710327" w:rsidRPr="00222A49" w:rsidRDefault="00847BB5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1769931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Conferences &amp; Workshops </w:t>
      </w:r>
    </w:p>
    <w:p w:rsidR="00710327" w:rsidRPr="00222A49" w:rsidRDefault="00847BB5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701356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Marian </w:t>
      </w:r>
    </w:p>
    <w:p w:rsidR="00710327" w:rsidRPr="00222A49" w:rsidRDefault="00847BB5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384530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Retreat Experiences </w:t>
      </w:r>
    </w:p>
    <w:p w:rsidR="00E8185B" w:rsidRPr="00222A49" w:rsidRDefault="00847BB5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9772570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Retreat/Conference Facilities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710327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 Other? </w:t>
      </w:r>
      <w:r w:rsidR="00710327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676B39F" wp14:editId="22D5D040">
                <wp:simplePos x="0" y="0"/>
                <wp:positionH relativeFrom="column">
                  <wp:posOffset>0</wp:posOffset>
                </wp:positionH>
                <wp:positionV relativeFrom="paragraph">
                  <wp:posOffset>330835</wp:posOffset>
                </wp:positionV>
                <wp:extent cx="5114925" cy="1409700"/>
                <wp:effectExtent l="0" t="0" r="28575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327" w:rsidRDefault="00710327" w:rsidP="007103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6B39F" id="_x0000_s1032" type="#_x0000_t202" style="position:absolute;margin-left:0;margin-top:26.05pt;width:402.75pt;height:11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">
                <v:textbox>
                  <w:txbxContent>
                    <w:p w:rsidR="00710327" w:rsidRDefault="00710327" w:rsidP="00710327"/>
                  </w:txbxContent>
                </v:textbox>
                <w10:wrap type="square"/>
              </v:shape>
            </w:pict>
          </mc:Fallback>
        </mc:AlternateContent>
      </w: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</w:p>
    <w:p w:rsidR="00B65FEF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Does your Organization have Charitable Status with CRA? If so, please provide your Charitable Registration Number.      </w:t>
      </w:r>
    </w:p>
    <w:p w:rsidR="00B65FEF" w:rsidRPr="00222A49" w:rsidRDefault="009605EE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214E4E1" wp14:editId="169D4536">
                <wp:simplePos x="0" y="0"/>
                <wp:positionH relativeFrom="margin">
                  <wp:align>left</wp:align>
                </wp:positionH>
                <wp:positionV relativeFrom="paragraph">
                  <wp:posOffset>48260</wp:posOffset>
                </wp:positionV>
                <wp:extent cx="5114925" cy="4000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5EE" w:rsidRDefault="009605EE" w:rsidP="009605E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4E4E1" id="_x0000_s1033" type="#_x0000_t202" style="position:absolute;margin-left:0;margin-top:3.8pt;width:402.75pt;height:31.5pt;z-index:2516715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">
                <v:textbox>
                  <w:txbxContent>
                    <w:p w:rsidR="009605EE" w:rsidRDefault="009605EE" w:rsidP="009605EE"/>
                  </w:txbxContent>
                </v:textbox>
                <w10:wrap type="square" anchorx="margin"/>
              </v:shape>
            </w:pict>
          </mc:Fallback>
        </mc:AlternateConten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596446" w:rsidRPr="00222A49" w:rsidRDefault="00596446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br w:type="page"/>
      </w:r>
    </w:p>
    <w:p w:rsidR="009605EE" w:rsidRPr="00222A49" w:rsidRDefault="009605EE" w:rsidP="00E8185B">
      <w:pPr>
        <w:rPr>
          <w:rFonts w:ascii="Candara" w:hAnsi="Candara"/>
          <w:sz w:val="24"/>
          <w:szCs w:val="24"/>
        </w:rPr>
      </w:pPr>
    </w:p>
    <w:p w:rsidR="009605EE" w:rsidRPr="00222A49" w:rsidRDefault="009605EE" w:rsidP="009605EE">
      <w:pPr>
        <w:pStyle w:val="Title"/>
        <w:rPr>
          <w:rFonts w:ascii="Candara" w:hAnsi="Candara"/>
          <w:b/>
          <w:sz w:val="28"/>
          <w:szCs w:val="28"/>
        </w:rPr>
      </w:pPr>
      <w:r w:rsidRPr="00222A49">
        <w:rPr>
          <w:rFonts w:ascii="Candara" w:hAnsi="Candara"/>
          <w:b/>
          <w:sz w:val="28"/>
          <w:szCs w:val="28"/>
        </w:rPr>
        <w:t>CONTACT PERSON</w:t>
      </w:r>
    </w:p>
    <w:p w:rsidR="009605EE" w:rsidRPr="00222A49" w:rsidRDefault="009605EE" w:rsidP="00E8185B">
      <w:pPr>
        <w:rPr>
          <w:rFonts w:ascii="Candara" w:hAnsi="Candara"/>
          <w:sz w:val="24"/>
          <w:szCs w:val="24"/>
        </w:rPr>
      </w:pPr>
    </w:p>
    <w:p w:rsidR="00710327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What is your Title/Position?    </w:t>
      </w:r>
      <w:r w:rsidR="00AD0195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49324E9" wp14:editId="7BFBE644">
                <wp:simplePos x="0" y="0"/>
                <wp:positionH relativeFrom="margin">
                  <wp:posOffset>0</wp:posOffset>
                </wp:positionH>
                <wp:positionV relativeFrom="paragraph">
                  <wp:posOffset>321310</wp:posOffset>
                </wp:positionV>
                <wp:extent cx="5114925" cy="400050"/>
                <wp:effectExtent l="0" t="0" r="28575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0195" w:rsidRDefault="00AD0195" w:rsidP="00AD019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324E9" id="_x0000_s1034" type="#_x0000_t202" style="position:absolute;margin-left:0;margin-top:25.3pt;width:402.75pt;height:31.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">
                <v:textbox>
                  <w:txbxContent>
                    <w:p w:rsidR="00AD0195" w:rsidRDefault="00AD0195" w:rsidP="00AD0195"/>
                  </w:txbxContent>
                </v:textbox>
                <w10:wrap type="square" anchorx="margin"/>
              </v:shape>
            </w:pict>
          </mc:Fallback>
        </mc:AlternateContent>
      </w:r>
    </w:p>
    <w:p w:rsidR="00AD0195" w:rsidRPr="00222A49" w:rsidRDefault="00AD0195" w:rsidP="00710327">
      <w:pPr>
        <w:rPr>
          <w:rFonts w:ascii="Candara" w:hAnsi="Candara"/>
          <w:b/>
          <w:sz w:val="24"/>
          <w:szCs w:val="24"/>
        </w:rPr>
      </w:pPr>
    </w:p>
    <w:p w:rsidR="00AD0195" w:rsidRPr="00222A49" w:rsidRDefault="00AD0195" w:rsidP="00710327">
      <w:pPr>
        <w:rPr>
          <w:rFonts w:ascii="Candara" w:hAnsi="Candara"/>
          <w:b/>
          <w:sz w:val="24"/>
          <w:szCs w:val="24"/>
        </w:rPr>
      </w:pPr>
    </w:p>
    <w:p w:rsidR="00AD0195" w:rsidRPr="00222A49" w:rsidRDefault="00AD0195" w:rsidP="00710327">
      <w:pPr>
        <w:rPr>
          <w:rFonts w:ascii="Candara" w:hAnsi="Candara"/>
          <w:b/>
          <w:sz w:val="24"/>
          <w:szCs w:val="24"/>
        </w:rPr>
      </w:pPr>
    </w:p>
    <w:p w:rsidR="00710327" w:rsidRPr="00222A49" w:rsidRDefault="00710327" w:rsidP="00710327">
      <w:pPr>
        <w:rPr>
          <w:rFonts w:ascii="Candara" w:hAnsi="Candara"/>
          <w:b/>
          <w:sz w:val="24"/>
          <w:szCs w:val="24"/>
        </w:rPr>
      </w:pPr>
      <w:r w:rsidRPr="00222A49">
        <w:rPr>
          <w:rFonts w:ascii="Candara" w:hAnsi="Candara"/>
          <w:b/>
          <w:sz w:val="24"/>
          <w:szCs w:val="24"/>
        </w:rPr>
        <w:t xml:space="preserve">Please provide us with your contact information.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>*Title: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First Name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Last Name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  Suffix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710327" w:rsidRPr="00222A49" w:rsidRDefault="00710327" w:rsidP="00710327">
      <w:pPr>
        <w:rPr>
          <w:rFonts w:ascii="Candara" w:hAnsi="Candara"/>
          <w:b/>
          <w:sz w:val="24"/>
          <w:szCs w:val="24"/>
        </w:rPr>
      </w:pPr>
      <w:r w:rsidRPr="00222A49">
        <w:rPr>
          <w:rFonts w:ascii="Candara" w:hAnsi="Candara"/>
          <w:b/>
          <w:sz w:val="24"/>
          <w:szCs w:val="24"/>
        </w:rPr>
        <w:t xml:space="preserve">Professional Suffix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Email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Street 1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  Street 2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City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Province: </w:t>
      </w:r>
      <w:r w:rsidR="00661F1F" w:rsidRPr="00222A49">
        <w:rPr>
          <w:rFonts w:ascii="Candara" w:hAnsi="Candara"/>
          <w:sz w:val="24"/>
          <w:szCs w:val="24"/>
        </w:rPr>
        <w:t xml:space="preserve">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Postal Code: </w:t>
      </w:r>
    </w:p>
    <w:p w:rsidR="00710327" w:rsidRPr="00222A49" w:rsidRDefault="00710327" w:rsidP="00AD0195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Phone Number:   </w:t>
      </w: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sectPr w:rsidR="00710327" w:rsidRPr="00222A49" w:rsidSect="00C1153D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7BB5" w:rsidRDefault="00847BB5" w:rsidP="00462C08">
      <w:pPr>
        <w:spacing w:after="0" w:line="240" w:lineRule="auto"/>
      </w:pPr>
      <w:r>
        <w:separator/>
      </w:r>
    </w:p>
  </w:endnote>
  <w:endnote w:type="continuationSeparator" w:id="0">
    <w:p w:rsidR="00847BB5" w:rsidRDefault="00847BB5" w:rsidP="00462C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deal Sans Light">
    <w:panose1 w:val="00000000000000000000"/>
    <w:charset w:val="00"/>
    <w:family w:val="modern"/>
    <w:notTrueType/>
    <w:pitch w:val="variable"/>
    <w:sig w:usb0="A10000FF" w:usb1="5000005B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431388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87442" w:rsidRPr="00197924" w:rsidRDefault="003A10F6" w:rsidP="003A10F6">
            <w:pPr>
              <w:pStyle w:val="Footer"/>
            </w:pPr>
            <w:r>
              <w:rPr>
                <w:rFonts w:ascii="Ideal Sans Light" w:hAnsi="Ideal Sans Light"/>
              </w:rPr>
              <w:t>Registration Form for Lay Associations</w:t>
            </w:r>
            <w:r w:rsidRPr="00D03F87">
              <w:rPr>
                <w:rFonts w:ascii="Ideal Sans Light" w:hAnsi="Ideal Sans Light"/>
              </w:rPr>
              <w:tab/>
            </w:r>
            <w:r>
              <w:rPr>
                <w:rFonts w:ascii="Ideal Sans Light" w:hAnsi="Ideal Sans Light"/>
              </w:rPr>
              <w:tab/>
            </w:r>
            <w:r w:rsidRPr="00D03F87">
              <w:rPr>
                <w:rFonts w:ascii="Ideal Sans Light" w:hAnsi="Ideal Sans Light"/>
              </w:rPr>
              <w:t xml:space="preserve">Page </w:t>
            </w:r>
            <w:r w:rsidRPr="00D03F87">
              <w:rPr>
                <w:rFonts w:ascii="Ideal Sans Light" w:hAnsi="Ideal Sans Light"/>
                <w:b/>
                <w:bCs/>
              </w:rPr>
              <w:fldChar w:fldCharType="begin"/>
            </w:r>
            <w:r w:rsidRPr="00D03F87">
              <w:rPr>
                <w:rFonts w:ascii="Ideal Sans Light" w:hAnsi="Ideal Sans Light"/>
                <w:b/>
                <w:bCs/>
              </w:rPr>
              <w:instrText xml:space="preserve"> PAGE  \* Arabic  \* MERGEFORMAT </w:instrText>
            </w:r>
            <w:r w:rsidRPr="00D03F87">
              <w:rPr>
                <w:rFonts w:ascii="Ideal Sans Light" w:hAnsi="Ideal Sans Light"/>
                <w:b/>
                <w:bCs/>
              </w:rPr>
              <w:fldChar w:fldCharType="separate"/>
            </w:r>
            <w:r>
              <w:rPr>
                <w:rFonts w:ascii="Ideal Sans Light" w:hAnsi="Ideal Sans Light"/>
                <w:b/>
                <w:bCs/>
                <w:noProof/>
              </w:rPr>
              <w:t>2</w:t>
            </w:r>
            <w:r w:rsidRPr="00D03F87">
              <w:rPr>
                <w:rFonts w:ascii="Ideal Sans Light" w:hAnsi="Ideal Sans Light"/>
                <w:b/>
                <w:bCs/>
              </w:rPr>
              <w:fldChar w:fldCharType="end"/>
            </w:r>
            <w:r w:rsidRPr="00D03F87">
              <w:rPr>
                <w:rFonts w:ascii="Ideal Sans Light" w:hAnsi="Ideal Sans Light"/>
              </w:rPr>
              <w:t xml:space="preserve"> of </w:t>
            </w:r>
            <w:r w:rsidRPr="00D03F87">
              <w:rPr>
                <w:rFonts w:ascii="Ideal Sans Light" w:hAnsi="Ideal Sans Light"/>
                <w:b/>
                <w:bCs/>
              </w:rPr>
              <w:fldChar w:fldCharType="begin"/>
            </w:r>
            <w:r w:rsidRPr="00D03F87">
              <w:rPr>
                <w:rFonts w:ascii="Ideal Sans Light" w:hAnsi="Ideal Sans Light"/>
                <w:b/>
                <w:bCs/>
              </w:rPr>
              <w:instrText xml:space="preserve"> NUMPAGES  \* Arabic  \* MERGEFORMAT </w:instrText>
            </w:r>
            <w:r w:rsidRPr="00D03F87">
              <w:rPr>
                <w:rFonts w:ascii="Ideal Sans Light" w:hAnsi="Ideal Sans Light"/>
                <w:b/>
                <w:bCs/>
              </w:rPr>
              <w:fldChar w:fldCharType="separate"/>
            </w:r>
            <w:r>
              <w:rPr>
                <w:rFonts w:ascii="Ideal Sans Light" w:hAnsi="Ideal Sans Light"/>
                <w:b/>
                <w:bCs/>
                <w:noProof/>
              </w:rPr>
              <w:t>5</w:t>
            </w:r>
            <w:r w:rsidRPr="00D03F87">
              <w:rPr>
                <w:rFonts w:ascii="Ideal Sans Light" w:hAnsi="Ideal Sans Light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7BB5" w:rsidRDefault="00847BB5" w:rsidP="00462C08">
      <w:pPr>
        <w:spacing w:after="0" w:line="240" w:lineRule="auto"/>
      </w:pPr>
      <w:r>
        <w:separator/>
      </w:r>
    </w:p>
  </w:footnote>
  <w:footnote w:type="continuationSeparator" w:id="0">
    <w:p w:rsidR="00847BB5" w:rsidRDefault="00847BB5" w:rsidP="00462C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7CA0" w:rsidRDefault="00C1153D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63360" behindDoc="1" locked="0" layoutInCell="1" allowOverlap="1" wp14:anchorId="59AE7B43" wp14:editId="15BBB114">
          <wp:simplePos x="0" y="0"/>
          <wp:positionH relativeFrom="column">
            <wp:posOffset>4434840</wp:posOffset>
          </wp:positionH>
          <wp:positionV relativeFrom="page">
            <wp:posOffset>320040</wp:posOffset>
          </wp:positionV>
          <wp:extent cx="1920240" cy="905256"/>
          <wp:effectExtent l="0" t="0" r="3810" b="9525"/>
          <wp:wrapNone/>
          <wp:docPr id="11" name="Picture 11" descr="C:\Users\Liturgy\AppData\Local\Microsoft\Windows\INetCache\Content.Word\RCDC-Logo-Design-Light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iturgy\AppData\Local\Microsoft\Windows\INetCache\Content.Word\RCDC-Logo-Design-Light-02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40" t="16667" r="12144" b="17361"/>
                  <a:stretch/>
                </pic:blipFill>
                <pic:spPr bwMode="auto">
                  <a:xfrm>
                    <a:off x="0" y="0"/>
                    <a:ext cx="1920240" cy="90525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1C3088"/>
    <w:multiLevelType w:val="hybridMultilevel"/>
    <w:tmpl w:val="18A266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11E9E"/>
    <w:multiLevelType w:val="hybridMultilevel"/>
    <w:tmpl w:val="97E6F9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D6689"/>
    <w:multiLevelType w:val="hybridMultilevel"/>
    <w:tmpl w:val="C3D2F0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FC1B4C"/>
    <w:multiLevelType w:val="hybridMultilevel"/>
    <w:tmpl w:val="CA0498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DC2A09"/>
    <w:multiLevelType w:val="hybridMultilevel"/>
    <w:tmpl w:val="CB0E90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2035B0"/>
    <w:multiLevelType w:val="hybridMultilevel"/>
    <w:tmpl w:val="BFF46E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F23A2F"/>
    <w:multiLevelType w:val="hybridMultilevel"/>
    <w:tmpl w:val="67E642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zEzMjE3tDQ2MzFV0lEKTi0uzszPAykwrAUAtDsRJywAAAA="/>
  </w:docVars>
  <w:rsids>
    <w:rsidRoot w:val="00E8185B"/>
    <w:rsid w:val="00026861"/>
    <w:rsid w:val="001050A4"/>
    <w:rsid w:val="0014294F"/>
    <w:rsid w:val="00197924"/>
    <w:rsid w:val="001C6310"/>
    <w:rsid w:val="0020630E"/>
    <w:rsid w:val="00222A49"/>
    <w:rsid w:val="00276CFA"/>
    <w:rsid w:val="002F2D92"/>
    <w:rsid w:val="0032431A"/>
    <w:rsid w:val="003A10F6"/>
    <w:rsid w:val="003A5C5E"/>
    <w:rsid w:val="003B6E8D"/>
    <w:rsid w:val="00462C08"/>
    <w:rsid w:val="004B70B4"/>
    <w:rsid w:val="004F521C"/>
    <w:rsid w:val="004F629E"/>
    <w:rsid w:val="00584DA0"/>
    <w:rsid w:val="005864B3"/>
    <w:rsid w:val="00593F5F"/>
    <w:rsid w:val="00596446"/>
    <w:rsid w:val="00661F1F"/>
    <w:rsid w:val="006907F7"/>
    <w:rsid w:val="00710327"/>
    <w:rsid w:val="00722D3D"/>
    <w:rsid w:val="00744532"/>
    <w:rsid w:val="00786E9B"/>
    <w:rsid w:val="007B15CC"/>
    <w:rsid w:val="00836941"/>
    <w:rsid w:val="00847BB5"/>
    <w:rsid w:val="0092337D"/>
    <w:rsid w:val="009605EE"/>
    <w:rsid w:val="00997770"/>
    <w:rsid w:val="009D33F1"/>
    <w:rsid w:val="00A01AF6"/>
    <w:rsid w:val="00A838E8"/>
    <w:rsid w:val="00AD0195"/>
    <w:rsid w:val="00B65FEF"/>
    <w:rsid w:val="00C1153D"/>
    <w:rsid w:val="00C32369"/>
    <w:rsid w:val="00C87442"/>
    <w:rsid w:val="00C96535"/>
    <w:rsid w:val="00CA4C96"/>
    <w:rsid w:val="00CD6452"/>
    <w:rsid w:val="00CF0FC2"/>
    <w:rsid w:val="00D17CA0"/>
    <w:rsid w:val="00D829AC"/>
    <w:rsid w:val="00D971A9"/>
    <w:rsid w:val="00DE569D"/>
    <w:rsid w:val="00DE7EF6"/>
    <w:rsid w:val="00DF052C"/>
    <w:rsid w:val="00E356F6"/>
    <w:rsid w:val="00E80C3D"/>
    <w:rsid w:val="00E8185B"/>
    <w:rsid w:val="00EA30A3"/>
    <w:rsid w:val="00F01D23"/>
    <w:rsid w:val="00F145FF"/>
    <w:rsid w:val="00F34B72"/>
    <w:rsid w:val="00FC415D"/>
    <w:rsid w:val="00FC6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8B35B6E-3076-4E03-B1A2-F78FE5737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18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2C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C08"/>
  </w:style>
  <w:style w:type="paragraph" w:styleId="Footer">
    <w:name w:val="footer"/>
    <w:basedOn w:val="Normal"/>
    <w:link w:val="FooterChar"/>
    <w:uiPriority w:val="99"/>
    <w:unhideWhenUsed/>
    <w:rsid w:val="00462C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C08"/>
  </w:style>
  <w:style w:type="character" w:styleId="PlaceholderText">
    <w:name w:val="Placeholder Text"/>
    <w:basedOn w:val="DefaultParagraphFont"/>
    <w:uiPriority w:val="99"/>
    <w:semiHidden/>
    <w:rsid w:val="0032431A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605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05E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5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0D9279-00A9-417E-8BD5-D308A8C54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y Associations Registration Form - Roman Catholic Diocese of Calgary</vt:lpstr>
    </vt:vector>
  </TitlesOfParts>
  <Company/>
  <LinksUpToDate>false</LinksUpToDate>
  <CharactersWithSpaces>1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y Associations Registration Form - Roman Catholic Diocese of Calgary</dc:title>
  <dc:subject/>
  <dc:creator>Andie Igbozurike</dc:creator>
  <cp:keywords/>
  <dc:description/>
  <cp:lastModifiedBy>Lia O'Hara</cp:lastModifiedBy>
  <cp:revision>3</cp:revision>
  <dcterms:created xsi:type="dcterms:W3CDTF">2020-01-17T00:10:00Z</dcterms:created>
  <dcterms:modified xsi:type="dcterms:W3CDTF">2020-01-17T00:11:00Z</dcterms:modified>
</cp:coreProperties>
</file>